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90268" w14:textId="29ADFAF0" w:rsidR="004801EE" w:rsidRPr="005A44FF" w:rsidRDefault="00BA2E9F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Empagliflozinas, skirtas naudoti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širdies ir kraujagyslių 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sistemos sutrikimo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prevencijos, rizikos mažinimo arba ati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tolinimo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būd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ą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pacientams, sergantiems 2 tipo ar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ba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1 tipo cukriniu diabetu arba 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esantiems 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>priešdiabet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inė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s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būklė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s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>, apiman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tį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empagliflozino 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įvedimą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 xml:space="preserve"> pacientui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, pasirinktinai 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derinyje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su vien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a arba 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>daugiau kit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oki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ų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 xml:space="preserve">terapinių 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>medžiag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ų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, kur minėtas 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>širdies ir kraujagyslių sistemos sutrikimas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yra parinktas iš mirties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 xml:space="preserve"> nuo širdies ir kraujagyslių ligos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bei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 xml:space="preserve"> širdies nepakankamumo,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 xml:space="preserve">dėl kurių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reikalinga hospitalizacija</w:t>
      </w:r>
      <w:r w:rsidR="004801EE" w:rsidRPr="005A44FF">
        <w:rPr>
          <w:rFonts w:ascii="Helvetica" w:hAnsi="Helvetica" w:cs="Arial"/>
          <w:sz w:val="20"/>
          <w:szCs w:val="24"/>
          <w:lang w:val="lt-LT"/>
        </w:rPr>
        <w:t>.</w:t>
      </w:r>
    </w:p>
    <w:p w14:paraId="75BAEB7C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BE1B75" w14:textId="2570E3DE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2. Empagliflozinas,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skirtas naudoti taikant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medžiagų apykaitos sutrikimo gydym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ą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r širdies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bei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kraujagyslių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sistemos sutrikimo prevencijos, rizikos mažinimo arba atitolinimo būd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ą pacientui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apiman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tį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A44FF">
        <w:rPr>
          <w:rFonts w:ascii="Helvetica" w:hAnsi="Helvetica" w:cs="Arial"/>
          <w:sz w:val="20"/>
          <w:szCs w:val="24"/>
          <w:lang w:val="lt-LT"/>
        </w:rPr>
        <w:t>empagliflozino</w:t>
      </w:r>
      <w:r w:rsidR="00D57C66" w:rsidRPr="005A44FF">
        <w:rPr>
          <w:rFonts w:ascii="Helvetica" w:hAnsi="Helvetica" w:cs="Arial"/>
          <w:sz w:val="20"/>
          <w:szCs w:val="24"/>
          <w:lang w:val="lt-LT"/>
        </w:rPr>
        <w:t xml:space="preserve"> įvedimą pacientui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, pasirinktinai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derinyje su viena arba daugiau kitokių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terapinių medžiagų, kur minėtas metaboli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ni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sutrikimas yra 2 tipo arba 1 tipo cukrinis diabetas arba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priešdiabetinė būklė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, ir kur minėtas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širdies ir kraujagyslių sistemos sutrikima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 xml:space="preserve">yra parinktas iš mirties nuo širdies ir kraujagyslių ligos bei širdies nepakankamumo, dėl kurių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reikalinga hospitalizacija</w:t>
      </w:r>
      <w:r w:rsidRPr="005A44FF">
        <w:rPr>
          <w:rFonts w:ascii="Helvetica" w:hAnsi="Helvetica" w:cs="Arial"/>
          <w:sz w:val="20"/>
          <w:szCs w:val="24"/>
          <w:lang w:val="lt-LT"/>
        </w:rPr>
        <w:t>.</w:t>
      </w:r>
    </w:p>
    <w:p w14:paraId="7645C8C7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FA948A" w14:textId="5E8D90A3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3. Empagliflozinas, skirtas naudoti pagal 1 arba 2 punktą, kur empagliflozinas yra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įveda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mas per burną, kai </w:t>
      </w:r>
      <w:r w:rsidR="008E07E6" w:rsidRPr="005A44FF">
        <w:rPr>
          <w:rFonts w:ascii="Helvetica" w:hAnsi="Helvetica" w:cs="Arial"/>
          <w:sz w:val="20"/>
          <w:szCs w:val="24"/>
          <w:lang w:val="lt-LT"/>
        </w:rPr>
        <w:t>jo vi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as 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par</w:t>
      </w:r>
      <w:r w:rsidRPr="005A44FF">
        <w:rPr>
          <w:rFonts w:ascii="Helvetica" w:hAnsi="Helvetica" w:cs="Arial"/>
          <w:sz w:val="20"/>
          <w:szCs w:val="24"/>
          <w:lang w:val="lt-LT"/>
        </w:rPr>
        <w:t>os kiekis yra 10 mg arba 25 mg.</w:t>
      </w:r>
    </w:p>
    <w:p w14:paraId="31AE50F1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4FF322" w14:textId="12530919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4. Empagliflozinas, skirtas naudoti pagal 1 punktą, kur būdas yra skirtas 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prevencijai, rizikos mažinimui arba atitolinimui širdies ir kraujagyslių sistemos sutrikimo</w:t>
      </w:r>
      <w:r w:rsidRPr="005A44FF">
        <w:rPr>
          <w:rFonts w:ascii="Helvetica" w:hAnsi="Helvetica" w:cs="Arial"/>
          <w:sz w:val="20"/>
          <w:szCs w:val="24"/>
          <w:lang w:val="lt-LT"/>
        </w:rPr>
        <w:t>, parinkt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š 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 xml:space="preserve">mirties nuo širdies ir kraujagyslių ligos bei širdies nepakankamumo, dėl kurių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reikalinga hospitalizacija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,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2 tipo cukriniu diabetu sergančiam pacientui, apimantis empagliflozino 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įvedam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ą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pacientui </w:t>
      </w:r>
      <w:r w:rsidRPr="005A44FF">
        <w:rPr>
          <w:rFonts w:ascii="Helvetica" w:hAnsi="Helvetica" w:cs="Arial"/>
          <w:sz w:val="20"/>
          <w:szCs w:val="24"/>
          <w:lang w:val="lt-LT"/>
        </w:rPr>
        <w:t>per burną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,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kai jo visas paros kiekis yra 10 mg arba 25 mg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36FE1" w:rsidRPr="005A44FF">
        <w:rPr>
          <w:rFonts w:ascii="Helvetica" w:hAnsi="Helvetica" w:cs="Arial"/>
          <w:sz w:val="20"/>
          <w:szCs w:val="24"/>
          <w:lang w:val="lt-LT"/>
        </w:rPr>
        <w:t>pasirinktinai derinyje su viena arba daugiau kitokių terapinių medžiagų</w:t>
      </w:r>
      <w:r w:rsidRPr="005A44FF">
        <w:rPr>
          <w:rFonts w:ascii="Helvetica" w:hAnsi="Helvetica" w:cs="Arial"/>
          <w:sz w:val="20"/>
          <w:szCs w:val="24"/>
          <w:lang w:val="lt-LT"/>
        </w:rPr>
        <w:t>.</w:t>
      </w:r>
    </w:p>
    <w:p w14:paraId="5326D8DB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989CAA" w14:textId="4C0C3605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5. Empagliflozinas, skirtas naudoti pagal 4 punktą, kur būdas </w:t>
      </w:r>
      <w:r w:rsidR="00D57C66" w:rsidRPr="005A44FF">
        <w:rPr>
          <w:rFonts w:ascii="Helvetica" w:hAnsi="Helvetica" w:cs="Arial"/>
          <w:sz w:val="20"/>
          <w:szCs w:val="24"/>
          <w:lang w:val="lt-LT"/>
        </w:rPr>
        <w:t xml:space="preserve">yra skirtas prevencijai, rizikos mažinimui arba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mirties </w:t>
      </w:r>
      <w:r w:rsidR="00D57C66" w:rsidRPr="005A44FF">
        <w:rPr>
          <w:rFonts w:ascii="Helvetica" w:hAnsi="Helvetica" w:cs="Arial"/>
          <w:sz w:val="20"/>
          <w:szCs w:val="24"/>
          <w:lang w:val="lt-LT"/>
        </w:rPr>
        <w:t xml:space="preserve">atitolinimui </w:t>
      </w:r>
      <w:r w:rsidR="00536703" w:rsidRPr="005A44FF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mirties nuo </w:t>
      </w:r>
      <w:r w:rsidR="00D57C66" w:rsidRPr="005A44FF">
        <w:rPr>
          <w:rFonts w:ascii="Helvetica" w:hAnsi="Helvetica" w:cs="Arial"/>
          <w:sz w:val="20"/>
          <w:szCs w:val="24"/>
          <w:lang w:val="lt-LT"/>
        </w:rPr>
        <w:t xml:space="preserve">širdies ir kraujagyslių sistemos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ligo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pacientui, sergančiam 2 tipo cukriniu diabetu, apimantis empagliflozino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įvedamą pacientui per burną, kai jo visas paros kiekis yra 10 mg arba 25 mg, pasirinktinai derinyje su viena arba daugiau kitokių terapinių medžiagų</w:t>
      </w:r>
      <w:r w:rsidRPr="005A44FF">
        <w:rPr>
          <w:rFonts w:ascii="Helvetica" w:hAnsi="Helvetica" w:cs="Arial"/>
          <w:sz w:val="20"/>
          <w:szCs w:val="24"/>
          <w:lang w:val="lt-LT"/>
        </w:rPr>
        <w:t>.</w:t>
      </w:r>
    </w:p>
    <w:p w14:paraId="2E3A0265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B83484" w14:textId="42841EBF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6. Empagliflozinas, skirtas naudoti pagal 4 punktą, kur būdas yra skirtas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prevencijai, rizikos mažinimui arba širdie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nepakankamumo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 atitolinimui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dėl kurio </w:t>
      </w:r>
      <w:r w:rsidR="00C212D5" w:rsidRPr="005A44FF">
        <w:rPr>
          <w:rFonts w:ascii="Helvetica" w:hAnsi="Helvetica" w:cs="Arial"/>
          <w:sz w:val="20"/>
          <w:szCs w:val="24"/>
          <w:lang w:val="lt-LT"/>
        </w:rPr>
        <w:t>reikalinga hospitalizacija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,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2 tipo cukriniu diabetu sergančiam pacientui, apimantis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empagliflozino įvedamą pacientui per burną, kai jo visas paros kiekis yra 10 mg arba 25 mg, pasirinktinai derinyje su viena arba daugiau kitokių terapinių medžiagų</w:t>
      </w:r>
      <w:r w:rsidRPr="005A44FF">
        <w:rPr>
          <w:rFonts w:ascii="Helvetica" w:hAnsi="Helvetica" w:cs="Arial"/>
          <w:sz w:val="20"/>
          <w:szCs w:val="24"/>
          <w:lang w:val="lt-LT"/>
        </w:rPr>
        <w:t>.</w:t>
      </w:r>
    </w:p>
    <w:p w14:paraId="5A9ABCD8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2034C9" w14:textId="3B82C8DF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7. Empagliflozinas, skirtas naudoti pagal bet kurį iš ankstesnių punktų, kur minėtas pacientas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serga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širdies ir kraujagyslių lig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a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turi riziką</w:t>
      </w:r>
      <w:r w:rsidR="00536703" w:rsidRPr="005A44FF">
        <w:rPr>
          <w:rFonts w:ascii="Helvetica" w:hAnsi="Helvetica" w:cs="Arial"/>
          <w:sz w:val="20"/>
          <w:szCs w:val="24"/>
          <w:lang w:val="lt-LT"/>
        </w:rPr>
        <w:t xml:space="preserve"> ja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 susirgti</w:t>
      </w:r>
      <w:r w:rsidRPr="005A44FF">
        <w:rPr>
          <w:rFonts w:ascii="Helvetica" w:hAnsi="Helvetica" w:cs="Arial"/>
          <w:sz w:val="20"/>
          <w:szCs w:val="24"/>
          <w:lang w:val="lt-LT"/>
        </w:rPr>
        <w:t>.</w:t>
      </w:r>
    </w:p>
    <w:p w14:paraId="5EC7D7CA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7742FA" w14:textId="61D55A27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8. Empagliflozinas, skirtas naudoti pagal bet kurį iš ankstesnių punktų,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kur minėtas pacientas serga širdies ir kraujagyslių liga arba turi riziką </w:t>
      </w:r>
      <w:r w:rsidR="00536703" w:rsidRPr="005A44FF">
        <w:rPr>
          <w:rFonts w:ascii="Helvetica" w:hAnsi="Helvetica" w:cs="Arial"/>
          <w:sz w:val="20"/>
          <w:szCs w:val="24"/>
          <w:lang w:val="lt-LT"/>
        </w:rPr>
        <w:t xml:space="preserve">ja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>susirgti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35BA3" w:rsidRPr="005A44FF">
        <w:rPr>
          <w:rFonts w:ascii="Helvetica" w:hAnsi="Helvetica" w:cs="Arial"/>
          <w:sz w:val="20"/>
          <w:szCs w:val="24"/>
          <w:lang w:val="lt-LT"/>
        </w:rPr>
        <w:t xml:space="preserve">kur liga </w:t>
      </w:r>
      <w:r w:rsidRPr="005A44FF">
        <w:rPr>
          <w:rFonts w:ascii="Helvetica" w:hAnsi="Helvetica" w:cs="Arial"/>
          <w:sz w:val="20"/>
          <w:szCs w:val="24"/>
          <w:lang w:val="lt-LT"/>
        </w:rPr>
        <w:t>parinkta iš miokardo infarkto, insulto, periferinių arterijų okliuzinės ligos.</w:t>
      </w:r>
    </w:p>
    <w:p w14:paraId="0A0B64C6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B22C97" w14:textId="66607A3A" w:rsidR="005818CD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9. Empagliflozinas, skirtas naudoti pagal bet kurį iš ankstesnių punktų, kur pacientas yra pacientas, sergantis 2 tipo arba 1 tipo cukriniu diabetu 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arba yra priešdiabetinės būklės,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r turintis vieną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daugiau širdies ir kraujagyslių 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 xml:space="preserve">ligos 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rizikos veiksnių, parinktų iš A), B), C) ir D): </w:t>
      </w:r>
    </w:p>
    <w:p w14:paraId="216BDB9A" w14:textId="70D8CFF4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lastRenderedPageBreak/>
        <w:t>A) buvusi arba esama kraujagyslių liga, parinkta iš miokardo infarkto, vainikinių arterijų ligos, perkutaninės vainikinių arterijų intervencijos, vainikinių arterijų šuntavimo, išeminio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>hemoraginio insulto, stazinio širdies nepakankamumo ir periferin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>ių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arterijų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 xml:space="preserve"> okliuzinė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ligos,</w:t>
      </w:r>
    </w:p>
    <w:p w14:paraId="41D46987" w14:textId="29515891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B) vyresni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amžius &gt;/= 60-70 metų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,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0CE13DEE" w14:textId="3C651952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C) vienas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>daugiau širdies ir kraujagyslių ligų rizikos veiksnių, parinktų iš</w:t>
      </w:r>
    </w:p>
    <w:p w14:paraId="38119DCA" w14:textId="0A1C3245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progresavusi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2 tipo cukrini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diabet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>, trunkan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či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&gt; 10 metų,</w:t>
      </w:r>
    </w:p>
    <w:p w14:paraId="16DF2F6B" w14:textId="62F9DF0A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hipertenzij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s</w:t>
      </w:r>
      <w:r w:rsidRPr="005A44FF">
        <w:rPr>
          <w:rFonts w:ascii="Helvetica" w:hAnsi="Helvetica" w:cs="Arial"/>
          <w:sz w:val="20"/>
          <w:szCs w:val="24"/>
          <w:lang w:val="lt-LT"/>
        </w:rPr>
        <w:t>,</w:t>
      </w:r>
    </w:p>
    <w:p w14:paraId="0B2AD7F8" w14:textId="1AA01FA1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esam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kasdieni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cigarečių rūkym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>,</w:t>
      </w:r>
    </w:p>
    <w:p w14:paraId="05ABEC23" w14:textId="2DAD5AD1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dislipidemij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s</w:t>
      </w:r>
      <w:r w:rsidRPr="005A44FF">
        <w:rPr>
          <w:rFonts w:ascii="Helvetica" w:hAnsi="Helvetica" w:cs="Arial"/>
          <w:sz w:val="20"/>
          <w:szCs w:val="24"/>
          <w:lang w:val="lt-LT"/>
        </w:rPr>
        <w:t>,</w:t>
      </w:r>
    </w:p>
    <w:p w14:paraId="2F8EA02E" w14:textId="04AFF634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nutukim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>,</w:t>
      </w:r>
    </w:p>
    <w:p w14:paraId="0DA3D7A9" w14:textId="6D84C9C8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amži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a</w:t>
      </w:r>
      <w:r w:rsidRPr="005A44FF">
        <w:rPr>
          <w:rFonts w:ascii="Helvetica" w:hAnsi="Helvetica" w:cs="Arial"/>
          <w:sz w:val="20"/>
          <w:szCs w:val="24"/>
          <w:lang w:val="lt-LT"/>
        </w:rPr>
        <w:t>us &gt;/= 40,</w:t>
      </w:r>
    </w:p>
    <w:p w14:paraId="619524CA" w14:textId="10910299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metabolini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>, hiperinsulinemij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arba atsparum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nsulinui, ir</w:t>
      </w:r>
    </w:p>
    <w:p w14:paraId="31B154A4" w14:textId="3ED1FF4D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hiperurikemij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s</w:t>
      </w:r>
      <w:r w:rsidRPr="005A44FF">
        <w:rPr>
          <w:rFonts w:ascii="Helvetica" w:hAnsi="Helvetica" w:cs="Arial"/>
          <w:sz w:val="20"/>
          <w:szCs w:val="24"/>
          <w:lang w:val="lt-LT"/>
        </w:rPr>
        <w:t>, erekcijos sutrikim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>, policistinių kiaušidžių sindrom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>, miego apnėj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arba pirmosios eilės giminaičių kraujagyslių ligos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>kardiomiopatij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o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šeimoje;</w:t>
      </w:r>
    </w:p>
    <w:p w14:paraId="7B08E9B2" w14:textId="1710D966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D) vienas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>daugiau iš šių:</w:t>
      </w:r>
    </w:p>
    <w:p w14:paraId="1FFA54DE" w14:textId="2AA28955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patvirtinta miokardo infarkto </w:t>
      </w:r>
      <w:r w:rsidR="005818CD" w:rsidRPr="005A44FF">
        <w:rPr>
          <w:rFonts w:ascii="Helvetica" w:hAnsi="Helvetica" w:cs="Arial"/>
          <w:sz w:val="20"/>
          <w:szCs w:val="24"/>
          <w:lang w:val="lt-LT"/>
        </w:rPr>
        <w:t>anamnezė</w:t>
      </w:r>
      <w:r w:rsidRPr="005A44FF">
        <w:rPr>
          <w:rFonts w:ascii="Helvetica" w:hAnsi="Helvetica" w:cs="Arial"/>
          <w:sz w:val="20"/>
          <w:szCs w:val="24"/>
          <w:lang w:val="lt-LT"/>
        </w:rPr>
        <w:t>,</w:t>
      </w:r>
    </w:p>
    <w:p w14:paraId="61967E38" w14:textId="071B3358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nestabili krūtinės angina su dokumentais patvirtinta vainikinių arterijų liga 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 xml:space="preserve">su daugybiniu kraujagyslių pažeidimu </w:t>
      </w:r>
      <w:r w:rsidRPr="005A44FF">
        <w:rPr>
          <w:rFonts w:ascii="Helvetica" w:hAnsi="Helvetica" w:cs="Arial"/>
          <w:sz w:val="20"/>
          <w:szCs w:val="24"/>
          <w:lang w:val="lt-LT"/>
        </w:rPr>
        <w:t>arba teigiamas streso testas,</w:t>
      </w:r>
    </w:p>
    <w:p w14:paraId="657525AC" w14:textId="5191BC94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>daugeli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kraujagyslių perkutaninė koronarinė intervencija,</w:t>
      </w:r>
    </w:p>
    <w:p w14:paraId="5A3336F0" w14:textId="3326884D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 xml:space="preserve">daugelio </w:t>
      </w:r>
      <w:r w:rsidRPr="005A44FF">
        <w:rPr>
          <w:rFonts w:ascii="Helvetica" w:hAnsi="Helvetica" w:cs="Arial"/>
          <w:sz w:val="20"/>
          <w:szCs w:val="24"/>
          <w:lang w:val="lt-LT"/>
        </w:rPr>
        <w:t>kraujagyslių vainikinių arterijų šuntavimas (CABG),</w:t>
      </w:r>
    </w:p>
    <w:p w14:paraId="79CF6DE6" w14:textId="0D62C230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- išemini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>o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>hemoragini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>o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nsult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>o anamnezė</w:t>
      </w:r>
      <w:r w:rsidRPr="005A44FF">
        <w:rPr>
          <w:rFonts w:ascii="Helvetica" w:hAnsi="Helvetica" w:cs="Arial"/>
          <w:sz w:val="20"/>
          <w:szCs w:val="24"/>
          <w:lang w:val="lt-LT"/>
        </w:rPr>
        <w:t>,</w:t>
      </w:r>
    </w:p>
    <w:p w14:paraId="25B81328" w14:textId="3BEBDCF1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- periferinių arterijų </w:t>
      </w:r>
      <w:r w:rsidR="00022BD4" w:rsidRPr="005A44FF">
        <w:rPr>
          <w:rFonts w:ascii="Helvetica" w:hAnsi="Helvetica" w:cs="Arial"/>
          <w:sz w:val="20"/>
          <w:szCs w:val="24"/>
          <w:lang w:val="lt-LT"/>
        </w:rPr>
        <w:t xml:space="preserve">okliuzinė </w:t>
      </w:r>
      <w:r w:rsidRPr="005A44FF">
        <w:rPr>
          <w:rFonts w:ascii="Helvetica" w:hAnsi="Helvetica" w:cs="Arial"/>
          <w:sz w:val="20"/>
          <w:szCs w:val="24"/>
          <w:lang w:val="lt-LT"/>
        </w:rPr>
        <w:t>liga.</w:t>
      </w:r>
    </w:p>
    <w:p w14:paraId="0055881A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938FC5" w14:textId="50547769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10. Empagliflozinas, skirtas naudoti pagal bet kurį iš ankstesnių punktų, kur viena arba daugiau kit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oki</w:t>
      </w:r>
      <w:r w:rsidRPr="005A44FF">
        <w:rPr>
          <w:rFonts w:ascii="Helvetica" w:hAnsi="Helvetica" w:cs="Arial"/>
          <w:sz w:val="20"/>
          <w:szCs w:val="24"/>
          <w:lang w:val="lt-LT"/>
        </w:rPr>
        <w:t>ų terapinių medžiagų yra parinktos iš kit</w:t>
      </w:r>
      <w:r w:rsidR="00182E99" w:rsidRPr="005A44FF">
        <w:rPr>
          <w:rFonts w:ascii="Helvetica" w:hAnsi="Helvetica" w:cs="Arial"/>
          <w:sz w:val="20"/>
          <w:szCs w:val="24"/>
          <w:lang w:val="lt-LT"/>
        </w:rPr>
        <w:t>oki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ų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prieš</w:t>
      </w:r>
      <w:r w:rsidRPr="005A44FF">
        <w:rPr>
          <w:rFonts w:ascii="Helvetica" w:hAnsi="Helvetica" w:cs="Arial"/>
          <w:sz w:val="20"/>
          <w:szCs w:val="24"/>
          <w:lang w:val="lt-LT"/>
        </w:rPr>
        <w:t>diabetinių medžiagų.</w:t>
      </w:r>
    </w:p>
    <w:p w14:paraId="47110205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78FCEE" w14:textId="0170D926" w:rsidR="004801EE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 xml:space="preserve">11. Empagliflozinas, skirtas naudoti pagal bet kurį iš ankstesnių punktų, kur būdas apima empagliflozino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įved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imą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derinyje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su metforminu, su linagliptinu arba su metforminu ir linagliptinu.</w:t>
      </w:r>
    </w:p>
    <w:p w14:paraId="204170CB" w14:textId="77777777" w:rsidR="004801EE" w:rsidRPr="005A44FF" w:rsidRDefault="004801EE" w:rsidP="005A44F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981846" w14:textId="38C578F4" w:rsidR="00B67649" w:rsidRPr="005A44FF" w:rsidRDefault="004801EE" w:rsidP="005A44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A44FF">
        <w:rPr>
          <w:rFonts w:ascii="Helvetica" w:hAnsi="Helvetica" w:cs="Arial"/>
          <w:sz w:val="20"/>
          <w:szCs w:val="24"/>
          <w:lang w:val="lt-LT"/>
        </w:rPr>
        <w:t>12. Empagliflozinas, skirtas naudoti pagal bet kurį iš ankstesnių punktų, kur viena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>daugiau kit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oki</w:t>
      </w:r>
      <w:r w:rsidRPr="005A44FF">
        <w:rPr>
          <w:rFonts w:ascii="Helvetica" w:hAnsi="Helvetica" w:cs="Arial"/>
          <w:sz w:val="20"/>
          <w:szCs w:val="24"/>
          <w:lang w:val="lt-LT"/>
        </w:rPr>
        <w:t>ų terapinių medžiagų yra parinktos iš aktyvių</w:t>
      </w:r>
      <w:r w:rsidR="00182E99" w:rsidRPr="005A44FF">
        <w:rPr>
          <w:rFonts w:ascii="Helvetica" w:hAnsi="Helvetica" w:cs="Arial"/>
          <w:sz w:val="20"/>
          <w:szCs w:val="24"/>
          <w:lang w:val="lt-LT"/>
        </w:rPr>
        <w:t>jų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medžiagų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 xml:space="preserve">kurios </w:t>
      </w:r>
      <w:r w:rsidRPr="005A44FF">
        <w:rPr>
          <w:rFonts w:ascii="Helvetica" w:hAnsi="Helvetica" w:cs="Arial"/>
          <w:sz w:val="20"/>
          <w:szCs w:val="24"/>
          <w:lang w:val="lt-LT"/>
        </w:rPr>
        <w:t>mažina cukraus kiekį kraujyje, aktyvių</w:t>
      </w:r>
      <w:r w:rsidR="00182E99" w:rsidRPr="005A44FF">
        <w:rPr>
          <w:rFonts w:ascii="Helvetica" w:hAnsi="Helvetica" w:cs="Arial"/>
          <w:sz w:val="20"/>
          <w:szCs w:val="24"/>
          <w:lang w:val="lt-LT"/>
        </w:rPr>
        <w:t>jų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medžiagų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kurios mažina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bendrą cholesterolio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LDL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cholesterolio, ne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HDL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cholesterolio ir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5A44FF">
        <w:rPr>
          <w:rFonts w:ascii="Helvetica" w:hAnsi="Helvetica" w:cs="Arial"/>
          <w:sz w:val="20"/>
          <w:szCs w:val="24"/>
          <w:lang w:val="lt-LT"/>
        </w:rPr>
        <w:t>arba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)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Lp(a)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lygį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kraujyje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aktyvių</w:t>
      </w:r>
      <w:r w:rsidR="00182E99" w:rsidRPr="005A44FF">
        <w:rPr>
          <w:rFonts w:ascii="Helvetica" w:hAnsi="Helvetica" w:cs="Arial"/>
          <w:sz w:val="20"/>
          <w:szCs w:val="24"/>
          <w:lang w:val="lt-LT"/>
        </w:rPr>
        <w:t>jų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 xml:space="preserve"> medžiagų, kurio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didina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HDL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cholesterolio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lygį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kraujyje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aktyvių</w:t>
      </w:r>
      <w:r w:rsidR="00182E99" w:rsidRPr="005A44FF">
        <w:rPr>
          <w:rFonts w:ascii="Helvetica" w:hAnsi="Helvetica" w:cs="Arial"/>
          <w:sz w:val="20"/>
          <w:szCs w:val="24"/>
          <w:lang w:val="lt-LT"/>
        </w:rPr>
        <w:t>jų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 xml:space="preserve"> medžiagų, kurios mažina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kraujospūdį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aktyvių</w:t>
      </w:r>
      <w:r w:rsidR="00182E99" w:rsidRPr="005A44FF">
        <w:rPr>
          <w:rFonts w:ascii="Helvetica" w:hAnsi="Helvetica" w:cs="Arial"/>
          <w:sz w:val="20"/>
          <w:szCs w:val="24"/>
          <w:lang w:val="lt-LT"/>
        </w:rPr>
        <w:t>jų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 xml:space="preserve"> medžiagų, kurios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skirtos aterosklerozei</w:t>
      </w:r>
      <w:r w:rsidR="00D95359" w:rsidRPr="005A44FF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nutukimui gydyti, 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kraujo krešėjimą mažinančių agentų</w:t>
      </w:r>
      <w:r w:rsidRPr="005A44FF">
        <w:rPr>
          <w:rFonts w:ascii="Helvetica" w:hAnsi="Helvetica" w:cs="Arial"/>
          <w:sz w:val="20"/>
          <w:szCs w:val="24"/>
          <w:lang w:val="lt-LT"/>
        </w:rPr>
        <w:t>, antikoaguliant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ų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ir kraujagyslių endotelio apsaugini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ų</w:t>
      </w:r>
      <w:r w:rsidRPr="005A44FF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E5424C" w:rsidRPr="005A44FF">
        <w:rPr>
          <w:rFonts w:ascii="Helvetica" w:hAnsi="Helvetica" w:cs="Arial"/>
          <w:sz w:val="20"/>
          <w:szCs w:val="24"/>
          <w:lang w:val="lt-LT"/>
        </w:rPr>
        <w:t>ų</w:t>
      </w:r>
      <w:r w:rsidRPr="005A44FF">
        <w:rPr>
          <w:rFonts w:ascii="Helvetica" w:hAnsi="Helvetica" w:cs="Arial"/>
          <w:sz w:val="20"/>
          <w:szCs w:val="24"/>
          <w:lang w:val="lt-LT"/>
        </w:rPr>
        <w:t>.</w:t>
      </w:r>
    </w:p>
    <w:sectPr w:rsidR="00B67649" w:rsidRPr="005A44FF" w:rsidSect="005A44F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125CA" w14:textId="77777777" w:rsidR="00D12A7C" w:rsidRDefault="00D12A7C" w:rsidP="007B0A41">
      <w:pPr>
        <w:spacing w:after="0" w:line="240" w:lineRule="auto"/>
      </w:pPr>
      <w:r>
        <w:separator/>
      </w:r>
    </w:p>
  </w:endnote>
  <w:endnote w:type="continuationSeparator" w:id="0">
    <w:p w14:paraId="31CC514C" w14:textId="77777777" w:rsidR="00D12A7C" w:rsidRDefault="00D12A7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0818B" w14:textId="77777777" w:rsidR="00D12A7C" w:rsidRDefault="00D12A7C" w:rsidP="007B0A41">
      <w:pPr>
        <w:spacing w:after="0" w:line="240" w:lineRule="auto"/>
      </w:pPr>
      <w:r>
        <w:separator/>
      </w:r>
    </w:p>
  </w:footnote>
  <w:footnote w:type="continuationSeparator" w:id="0">
    <w:p w14:paraId="04A0B02F" w14:textId="77777777" w:rsidR="00D12A7C" w:rsidRDefault="00D12A7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22BD4"/>
    <w:rsid w:val="00035BA3"/>
    <w:rsid w:val="00035E1E"/>
    <w:rsid w:val="00052CC3"/>
    <w:rsid w:val="00065F0D"/>
    <w:rsid w:val="00070D8A"/>
    <w:rsid w:val="000816AE"/>
    <w:rsid w:val="00092D0B"/>
    <w:rsid w:val="00120AC9"/>
    <w:rsid w:val="00121D84"/>
    <w:rsid w:val="001308ED"/>
    <w:rsid w:val="00145EBC"/>
    <w:rsid w:val="001668DF"/>
    <w:rsid w:val="00182E99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4613"/>
    <w:rsid w:val="004801EE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36703"/>
    <w:rsid w:val="0054327A"/>
    <w:rsid w:val="00560B7D"/>
    <w:rsid w:val="00564911"/>
    <w:rsid w:val="00570509"/>
    <w:rsid w:val="005818CD"/>
    <w:rsid w:val="00593A5A"/>
    <w:rsid w:val="0059478E"/>
    <w:rsid w:val="005A0BED"/>
    <w:rsid w:val="005A1D19"/>
    <w:rsid w:val="005A44FF"/>
    <w:rsid w:val="005A7E9F"/>
    <w:rsid w:val="005C4A77"/>
    <w:rsid w:val="005D37DF"/>
    <w:rsid w:val="005E21CB"/>
    <w:rsid w:val="005E639F"/>
    <w:rsid w:val="005F62B9"/>
    <w:rsid w:val="005F71A8"/>
    <w:rsid w:val="00601E69"/>
    <w:rsid w:val="006049CC"/>
    <w:rsid w:val="00617E21"/>
    <w:rsid w:val="00620797"/>
    <w:rsid w:val="00636FE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35A6A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01F7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7E6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3300"/>
    <w:rsid w:val="00C156FA"/>
    <w:rsid w:val="00C212D5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2A7C"/>
    <w:rsid w:val="00D15412"/>
    <w:rsid w:val="00D26E30"/>
    <w:rsid w:val="00D30F69"/>
    <w:rsid w:val="00D54A23"/>
    <w:rsid w:val="00D54DBC"/>
    <w:rsid w:val="00D55A30"/>
    <w:rsid w:val="00D56D60"/>
    <w:rsid w:val="00D57C66"/>
    <w:rsid w:val="00D95359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5424C"/>
    <w:rsid w:val="00EB03E6"/>
    <w:rsid w:val="00EC3343"/>
    <w:rsid w:val="00ED6702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62C9D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3</Words>
  <Characters>4796</Characters>
  <Application>Microsoft Office Word</Application>
  <DocSecurity>0</DocSecurity>
  <Lines>8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0T11:41:00Z</dcterms:created>
  <dcterms:modified xsi:type="dcterms:W3CDTF">2022-11-10T11:41:00Z</dcterms:modified>
</cp:coreProperties>
</file>